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04F23" w14:textId="379E32D2" w:rsidR="00A73BBC" w:rsidRDefault="00E5655E">
      <w:proofErr w:type="spellStart"/>
      <w:r>
        <w:t>Tê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: Web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rạp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phim</w:t>
      </w:r>
      <w:proofErr w:type="spellEnd"/>
    </w:p>
    <w:p w14:paraId="4B108352" w14:textId="5DC848D2" w:rsidR="00614459" w:rsidRDefault="00614459">
      <w:proofErr w:type="spellStart"/>
      <w:r>
        <w:t>Nguồ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: </w:t>
      </w:r>
    </w:p>
    <w:p w14:paraId="679E8045" w14:textId="154856CE" w:rsidR="00614459" w:rsidRDefault="005E1CD3">
      <w:hyperlink r:id="rId4" w:history="1">
        <w:r w:rsidR="00614459">
          <w:rPr>
            <w:rStyle w:val="Hyperlink"/>
          </w:rPr>
          <w:t>Beta Cinemas (home page)</w:t>
        </w:r>
      </w:hyperlink>
    </w:p>
    <w:p w14:paraId="229EAAE7" w14:textId="77777777" w:rsidR="005E1CD3" w:rsidRDefault="005E1CD3">
      <w:r>
        <w:t xml:space="preserve">Link template: </w:t>
      </w:r>
    </w:p>
    <w:p w14:paraId="0D461AD3" w14:textId="6385E492" w:rsidR="008A3C28" w:rsidRDefault="005E1CD3">
      <w:r w:rsidRPr="005E1CD3">
        <w:t>https://www.figma.com/file/Er1MPpnKqao9youltB6aid/Cinema?node-id=0%3A1</w:t>
      </w:r>
    </w:p>
    <w:sectPr w:rsidR="008A3C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jC2NDQ2tTQ2NjNS0lEKTi0uzszPAykwrAUADgrg2CwAAAA="/>
  </w:docVars>
  <w:rsids>
    <w:rsidRoot w:val="00376FC8"/>
    <w:rsid w:val="002C667B"/>
    <w:rsid w:val="00376FC8"/>
    <w:rsid w:val="005E1CD3"/>
    <w:rsid w:val="00614459"/>
    <w:rsid w:val="006E159E"/>
    <w:rsid w:val="008220D1"/>
    <w:rsid w:val="008A3C28"/>
    <w:rsid w:val="00E56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ABB3"/>
  <w15:chartTrackingRefBased/>
  <w15:docId w15:val="{EE07BD38-B876-4854-B739-BB34AADED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0D1"/>
    <w:rPr>
      <w:rFonts w:ascii="Times New Roman" w:hAnsi="Times New Roman"/>
      <w:sz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1445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betacinemas.vn/home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g Huu Pham</dc:creator>
  <cp:keywords/>
  <dc:description/>
  <cp:lastModifiedBy>Bang Huu Pham</cp:lastModifiedBy>
  <cp:revision>5</cp:revision>
  <dcterms:created xsi:type="dcterms:W3CDTF">2022-06-09T03:04:00Z</dcterms:created>
  <dcterms:modified xsi:type="dcterms:W3CDTF">2022-06-09T03:53:00Z</dcterms:modified>
</cp:coreProperties>
</file>